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ern</w:t>
      </w:r>
      <w:r>
        <w:t xml:space="preserve"> </w:t>
      </w:r>
      <w:r>
        <w:t xml:space="preserve">Mariana</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orthern Mariana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orthern Mariana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ern Mariana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orthern Mariana Islands received a score of 21.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orthern Mariana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orthern Mariana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orthern Mariana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orthern Mariana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orthern Mariana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orthern Mariana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orthern Mariana Islands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orthern Mariana Islands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orthern Mariana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orthern Mariana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orthern Mariana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orthern Mariana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orthern Mariana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orthern Mariana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37:32Z</dcterms:created>
  <dcterms:modified xsi:type="dcterms:W3CDTF">2024-11-12T01: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orthern Mariana Islands Country Report</vt:lpwstr>
  </property>
  <property fmtid="{D5CDD505-2E9C-101B-9397-08002B2CF9AE}" pid="10" name="toc-title">
    <vt:lpwstr>Table of contents</vt:lpwstr>
  </property>
</Properties>
</file>